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e</w:t>
      </w:r>
      <w:r>
        <w:t xml:space="preserve"> </w:t>
      </w:r>
      <w:r>
        <w:t xml:space="preserve">and</w:t>
      </w:r>
      <w:r>
        <w:t xml:space="preserve"> </w:t>
      </w:r>
      <w:r>
        <w:t xml:space="preserve">space</w:t>
      </w:r>
      <w:r>
        <w:t xml:space="preserve"> </w:t>
      </w:r>
      <w:r>
        <w:t xml:space="preserve">analysis</w:t>
      </w:r>
      <w:r>
        <w:t xml:space="preserve"> </w:t>
      </w:r>
      <w:r>
        <w:t xml:space="preserve">function</w:t>
      </w:r>
    </w:p>
    <w:p>
      <w:pPr>
        <w:pStyle w:val="Author"/>
      </w:pPr>
      <w:r>
        <w:t xml:space="preserve">Ty</w:t>
      </w:r>
      <w:r>
        <w:t xml:space="preserve"> </w:t>
      </w:r>
      <w:r>
        <w:t xml:space="preserve">Tuff</w:t>
      </w:r>
      <w:r>
        <w:t xml:space="preserve"> </w:t>
      </w:r>
      <w:r>
        <w:t xml:space="preserve">and</w:t>
      </w:r>
      <w:r>
        <w:t xml:space="preserve"> </w:t>
      </w:r>
      <w:r>
        <w:t xml:space="preserve">Bruno</w:t>
      </w:r>
      <w:r>
        <w:t xml:space="preserve"> </w:t>
      </w:r>
      <w:r>
        <w:t xml:space="preserve">Vilela</w:t>
      </w:r>
    </w:p>
    <w:p>
      <w:pPr>
        <w:pStyle w:val="Date"/>
      </w:pPr>
      <w:r>
        <w:t xml:space="preserve">1/9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## This module analyzes the results from module 1 and returns a list based on how many values each stat returns</w:t>
      </w:r>
      <w:r>
        <w:br w:type="textWrapping"/>
      </w:r>
      <w:r>
        <w:rPr>
          <w:rStyle w:val="NormalTok"/>
        </w:rPr>
        <w:t xml:space="preserve">## Ty Tuff and Bruno Vilela</w:t>
      </w:r>
      <w:r>
        <w:br w:type="textWrapping"/>
      </w:r>
      <w:r>
        <w:rPr>
          <w:rStyle w:val="NormalTok"/>
        </w:rPr>
        <w:t xml:space="preserve">## 24 August 2016</w:t>
      </w:r>
      <w:r>
        <w:br w:type="textWrapping"/>
      </w:r>
      <w:r>
        <w:br w:type="textWrapping"/>
      </w:r>
      <w:r>
        <w:rPr>
          <w:rStyle w:val="NormalTok"/>
        </w:rPr>
        <w:t xml:space="preserve">###### Specify function 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Module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odule_1_outpu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nalyzing: 0% [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dule_1_output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Ntip</w:t>
      </w:r>
      <w:r>
        <w:rPr>
          <w:rStyle w:val="NormalTok"/>
        </w:rPr>
        <w:t xml:space="preserve">(Module_1_output$mytree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ule_1_output$mytr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wor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ule_1_output$myWorld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 (0) Pull necessary variables from simulated trees and organize into a single object for all the tests below to pull from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tr(all_tre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tr(this_tre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0a) Branch length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anch_Leng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_tree$edge.leng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_of_bran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anch_Length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chor test = PD (Faith's phylogenetic diversit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lo_diversity_is_sum_of_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ranch_Length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vPD -- Average phylogenetic diver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age_phylogenetic_diversity_is_mean_of_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ranch_Length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nce_Pylo_diversity_is_variance_of_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ranch_Length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0b) Pairwise distance between ti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rwise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phenetic</w:t>
      </w:r>
      <w:r>
        <w:rPr>
          <w:rStyle w:val="NormalTok"/>
        </w:rPr>
        <w:t xml:space="preserve">(this_tre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2b) Pairwise distance -- Sum of pairwise distanc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 -- Extensive quadratic entrop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_quadratic_entropy_is_sum_of_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irwise_dist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an inter-species distanc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chor test = MPD (mean pairwise distanc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pairwise_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airwise_dist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airwise distance/all distances -- Variance of pairwise distanc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chor test = VPD (variation of pairwise distanc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nce_pairwise_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Pairwise_dist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0c) Phylogenetic isola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equal.splits method, faster comput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olutionary_distinctive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ol.distinct2</w:t>
      </w:r>
      <w:r>
        <w:rPr>
          <w:rStyle w:val="NormalTok"/>
        </w:rPr>
        <w:t xml:space="preserve">(this_tre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.spli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D - Summed evolutionary distinctivenes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olutionary_distinctiveness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volutionary_distinctivenes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3d) Phylogenetic isolation -- Mean of species evolutionary distinctivenes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an(ED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Phylogenetic_iso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volutionary_distinctivenes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4d) Phylogenetic isolation -- Variance of species isolation metric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ar(ED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nce_Phylogenetic_iso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Evolutionary_distinctivene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ree topology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amma index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t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tt</w:t>
      </w:r>
      <w:r>
        <w:rPr>
          <w:rStyle w:val="NormalTok"/>
        </w:rPr>
        <w:t xml:space="preserve">(this_tree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ges_through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t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t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t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 (5) Tree metric -- Macroevolutionary - Rate and rate changes 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peciation vs extinction rates and Net diversific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d</w:t>
      </w:r>
      <w:r>
        <w:rPr>
          <w:rStyle w:val="NormalTok"/>
        </w:rPr>
        <w:t xml:space="preserve">(this_tre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ation_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inction_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inction_per_spec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ation_minus_exti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peciation vs extinction rates and Net diversification dependent on trai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.for.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his_world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.for.dom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.div.d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vDep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y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tree, </w:t>
      </w:r>
      <w:r>
        <w:rPr>
          <w:rStyle w:val="DataTypeTok"/>
        </w:rPr>
        <w:t xml:space="preserve">myWorl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wor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1_spec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.div.de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2_spec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.div.de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1_exti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.div.de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2_exti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.div.de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ition_from_trait_1_to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.div.de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ition_from_trait_2_to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.div.de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ition_rate_ratio_1to2_over_2t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ition_from_trait_1_to_2/transition_from_trait_2_to_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rown age per trait AUC and effect siz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p.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_tree$edge.length[this_tree$edg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tip</w:t>
      </w:r>
      <w:r>
        <w:rPr>
          <w:rStyle w:val="NormalTok"/>
        </w:rPr>
        <w:t xml:space="preserve">(this_tree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p.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ip.length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ip.length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ip.length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ip.length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tra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_world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this_tree$tip.label, this_world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p.length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p.length[this_trai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p.length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p.length[this_trai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his_trait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ip.length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ffect.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trait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ip.length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his_trait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ip.length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his_trai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c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Phylogenetic signal (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ylogenetic_sig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si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tree, </w:t>
      </w:r>
      <w:r>
        <w:rPr>
          <w:rStyle w:val="DataTypeTok"/>
        </w:rPr>
        <w:t xml:space="preserve">myWorl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is_wor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patial Analys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earneig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his_worl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l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2nb</w:t>
      </w:r>
      <w:r>
        <w:rPr>
          <w:rStyle w:val="NormalTok"/>
        </w:rPr>
        <w:t xml:space="preserve">(nbs0, </w:t>
      </w:r>
      <w:r>
        <w:rPr>
          <w:rStyle w:val="DataTypeTok"/>
        </w:rPr>
        <w:t xml:space="preserve">sy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7 symmetric neighbo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s.list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b2listw</w:t>
      </w:r>
      <w:r>
        <w:rPr>
          <w:rStyle w:val="NormalTok"/>
        </w:rPr>
        <w:t xml:space="preserve">(nb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tors.n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his_world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this_world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tial.te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oincoun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tors.nbs, </w:t>
      </w:r>
      <w:r>
        <w:rPr>
          <w:rStyle w:val="DataTypeTok"/>
        </w:rPr>
        <w:t xml:space="preserve">list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s.list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tial.tests.fo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tial.tes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tatist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tial.tests.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tial.tes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$statist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al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.for.do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for.do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for.do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1_specia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2_specia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1_extinc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2_extinc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ition_from_trait_1_to_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ition_from_trait_2_to_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ition_rate_ratio_1to2_over_2to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ylogenetic_signa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tial.tests.for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tial.tests.do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c.mode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ffect.siz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al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his_world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_summary_matrix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_of_branch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lo_diversity_is_sum_of_B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age_phylogenetic_diversity_is_mean_of_B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nce_Pylo_diversity_is_variance_of_BL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_quadratic_entropy_is_sum_of_P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pairwise_distan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nce_pairwise_distance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olutionary_distinctiveness_s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Phylogenetic_isol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nce_Phylogenetic_isolation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mma_p_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ation_r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inction_r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inction_per_speci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ation_minus_extinc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1_speci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2_speciation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1_extinction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t_2_extinction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ition_from_trait_1_to_2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ition_from_trait_2_to_1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ition_rate_ratio_1to2_over_2to1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ylogenetic_sign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tial.tests.for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atial.tests.do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alen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c.mode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ffect.siz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s_summary_matrix_1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_summary_matrix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volutionary_distinctiveness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ges_through_ti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_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s_summary_matrix_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olutionary_distinctiv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ges_through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ults_summary_matrix_2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Returns from function in list for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ranch_Length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airwise_di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_summary_matrix_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_summary_matrix_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ur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"Branch_Lengths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"Pairwise_distance"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_summary_of_single_value_outpu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_summary_matrix_of_multi_value_output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] 100%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turn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Module_2(myOut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e_and_space_analysis_func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06aa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 and space analysis function</dc:title>
  <dc:creator>Ty Tuff and Bruno Vilela</dc:creator>
  <dcterms:created xsi:type="dcterms:W3CDTF">2017-01-09T18:00:58Z</dcterms:created>
  <dcterms:modified xsi:type="dcterms:W3CDTF">2017-01-09T18:00:58Z</dcterms:modified>
</cp:coreProperties>
</file>